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2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456 - HINGES Inadequate or damaged hinges FLOOR 1 LOCATION Bin chute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2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6Z</dcterms:created>
  <dcterms:modified xsi:type="dcterms:W3CDTF">2024-04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